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22E4D" w14:textId="77777777" w:rsidR="00CA5456" w:rsidRDefault="00CA5456" w:rsidP="00CA5456">
      <w:pPr>
        <w:pStyle w:val="NormalWeb"/>
        <w:spacing w:before="0" w:beforeAutospacing="0" w:after="0" w:afterAutospacing="0"/>
        <w:rPr>
          <w:i/>
          <w:iCs/>
          <w:color w:val="212121"/>
        </w:rPr>
      </w:pPr>
    </w:p>
    <w:p w14:paraId="069593E1" w14:textId="2C8C3D23" w:rsidR="00CA5456" w:rsidRDefault="00CA5456" w:rsidP="00CA5456">
      <w:pPr>
        <w:pStyle w:val="NormalWeb"/>
        <w:spacing w:before="0" w:beforeAutospacing="0" w:after="0" w:afterAutospacing="0"/>
        <w:rPr>
          <w:color w:val="212121"/>
        </w:rPr>
      </w:pPr>
      <w:r>
        <w:rPr>
          <w:i/>
          <w:iCs/>
          <w:color w:val="212121"/>
        </w:rPr>
        <w:t>1Timothy 1:5 Now the purpose of the commandment is love from a pure heart, from a good conscience, and from sincere faith,</w:t>
      </w:r>
    </w:p>
    <w:p w14:paraId="3356C195" w14:textId="77777777" w:rsidR="00CA5456" w:rsidRDefault="00CA5456" w:rsidP="00CA5456">
      <w:pPr>
        <w:pStyle w:val="NormalWeb"/>
        <w:spacing w:before="0" w:beforeAutospacing="0" w:after="0" w:afterAutospacing="0"/>
        <w:rPr>
          <w:color w:val="212121"/>
        </w:rPr>
      </w:pPr>
      <w:r>
        <w:rPr>
          <w:color w:val="212121"/>
        </w:rPr>
        <w:t> </w:t>
      </w:r>
    </w:p>
    <w:p w14:paraId="224D365D" w14:textId="02282AF9" w:rsidR="00CA5456" w:rsidRDefault="00CA5456" w:rsidP="00CA5456">
      <w:pPr>
        <w:pStyle w:val="NormalWeb"/>
        <w:spacing w:before="0" w:beforeAutospacing="0" w:after="0" w:afterAutospacing="0"/>
        <w:rPr>
          <w:color w:val="212121"/>
        </w:rPr>
      </w:pPr>
      <w:r>
        <w:rPr>
          <w:color w:val="212121"/>
        </w:rPr>
        <w:t xml:space="preserve">The Bible teaches me that I am to love from a pure heart, live from a pure conscience, and walk-in sincere faith. God will </w:t>
      </w:r>
      <w:proofErr w:type="gramStart"/>
      <w:r>
        <w:rPr>
          <w:color w:val="212121"/>
        </w:rPr>
        <w:t>leads</w:t>
      </w:r>
      <w:proofErr w:type="gramEnd"/>
      <w:r>
        <w:rPr>
          <w:color w:val="212121"/>
        </w:rPr>
        <w:t xml:space="preserve"> me to love, and He leads through my conscience, and as a person of faith, I must be sincere in that faith by obeying my conscience. To have a sincere faith, I must walk out my faith by obeying what God tells me to do in every situation in life. </w:t>
      </w:r>
    </w:p>
    <w:p w14:paraId="072B6156" w14:textId="77777777" w:rsidR="00CA5456" w:rsidRDefault="00CA5456" w:rsidP="00CA5456">
      <w:pPr>
        <w:pStyle w:val="NormalWeb"/>
        <w:spacing w:before="0" w:beforeAutospacing="0" w:after="0" w:afterAutospacing="0"/>
        <w:rPr>
          <w:color w:val="212121"/>
        </w:rPr>
      </w:pPr>
      <w:r>
        <w:rPr>
          <w:color w:val="212121"/>
        </w:rPr>
        <w:t> </w:t>
      </w:r>
    </w:p>
    <w:p w14:paraId="2641C1A9" w14:textId="77777777" w:rsidR="00CA5456" w:rsidRDefault="00CA5456" w:rsidP="00CA5456">
      <w:pPr>
        <w:pStyle w:val="NormalWeb"/>
        <w:spacing w:before="0" w:beforeAutospacing="0" w:after="0" w:afterAutospacing="0"/>
        <w:rPr>
          <w:color w:val="212121"/>
        </w:rPr>
      </w:pPr>
      <w:r>
        <w:rPr>
          <w:color w:val="212121"/>
        </w:rPr>
        <w:t>Also in scripture:</w:t>
      </w:r>
    </w:p>
    <w:p w14:paraId="43AF4AAF" w14:textId="77777777" w:rsidR="00CA5456" w:rsidRDefault="00CA5456" w:rsidP="00CA5456">
      <w:pPr>
        <w:pStyle w:val="NormalWeb"/>
        <w:spacing w:before="0" w:beforeAutospacing="0" w:after="0" w:afterAutospacing="0"/>
        <w:rPr>
          <w:color w:val="212121"/>
        </w:rPr>
      </w:pPr>
      <w:r>
        <w:rPr>
          <w:i/>
          <w:iCs/>
          <w:color w:val="212121"/>
        </w:rPr>
        <w:t>Romans 8:14 For as many as are led by the Spirit of God, these are sons of God.</w:t>
      </w:r>
    </w:p>
    <w:p w14:paraId="36D0F0B2" w14:textId="77777777" w:rsidR="00CA5456" w:rsidRDefault="00CA5456" w:rsidP="00CA5456">
      <w:pPr>
        <w:pStyle w:val="NormalWeb"/>
        <w:spacing w:before="0" w:beforeAutospacing="0" w:after="0" w:afterAutospacing="0"/>
        <w:rPr>
          <w:color w:val="212121"/>
        </w:rPr>
      </w:pPr>
      <w:r>
        <w:rPr>
          <w:color w:val="212121"/>
        </w:rPr>
        <w:t> </w:t>
      </w:r>
    </w:p>
    <w:p w14:paraId="08AE9D55" w14:textId="6C3E3C70" w:rsidR="00CA5456" w:rsidRDefault="00CA5456" w:rsidP="00CA5456">
      <w:pPr>
        <w:pStyle w:val="NormalWeb"/>
        <w:spacing w:before="0" w:beforeAutospacing="0" w:after="0" w:afterAutospacing="0"/>
        <w:rPr>
          <w:color w:val="212121"/>
        </w:rPr>
      </w:pPr>
      <w:r>
        <w:rPr>
          <w:color w:val="212121"/>
        </w:rPr>
        <w:t xml:space="preserve">I believe that the only truly safe place is in the will of God for my life. I believe the Bible is the revelation of God’s loving relationship with mankind. This love includes divine protection. I am not opposed to medical help but because doctors and medicine are not perfect, I believe that the only safe place for me is to follow the leading of God’s Spirit.  Is any drug or process the right one? Is surgery the right choice? Only God truly knows the answer to each of these for each person. I believe that God makes His will </w:t>
      </w:r>
      <w:proofErr w:type="spellStart"/>
      <w:r>
        <w:rPr>
          <w:color w:val="212121"/>
        </w:rPr>
        <w:t>known</w:t>
      </w:r>
      <w:proofErr w:type="spellEnd"/>
      <w:r>
        <w:rPr>
          <w:color w:val="212121"/>
        </w:rPr>
        <w:t xml:space="preserve"> to me</w:t>
      </w:r>
      <w:r w:rsidR="00F93E59">
        <w:rPr>
          <w:color w:val="212121"/>
        </w:rPr>
        <w:t xml:space="preserve"> by my conscience</w:t>
      </w:r>
      <w:r>
        <w:rPr>
          <w:color w:val="212121"/>
        </w:rPr>
        <w:t>, and it is my responsibility to follow His leading for my life. Many experience no harmful side effects from the vaccine, while others die within days. </w:t>
      </w:r>
    </w:p>
    <w:p w14:paraId="2DD66FFD" w14:textId="77777777" w:rsidR="00CA5456" w:rsidRDefault="00CA5456" w:rsidP="00CA5456">
      <w:pPr>
        <w:pStyle w:val="NormalWeb"/>
        <w:spacing w:before="0" w:beforeAutospacing="0" w:after="0" w:afterAutospacing="0"/>
        <w:rPr>
          <w:color w:val="212121"/>
        </w:rPr>
      </w:pPr>
      <w:r>
        <w:rPr>
          <w:color w:val="212121"/>
        </w:rPr>
        <w:t> </w:t>
      </w:r>
    </w:p>
    <w:p w14:paraId="169319E6" w14:textId="77777777" w:rsidR="00CA5456" w:rsidRDefault="00CA5456" w:rsidP="00CA5456">
      <w:pPr>
        <w:pStyle w:val="NormalWeb"/>
        <w:spacing w:before="0" w:beforeAutospacing="0" w:after="0" w:afterAutospacing="0"/>
        <w:rPr>
          <w:color w:val="212121"/>
        </w:rPr>
      </w:pPr>
      <w:r>
        <w:rPr>
          <w:color w:val="212121"/>
        </w:rPr>
        <w:t>Jesus said the following:</w:t>
      </w:r>
    </w:p>
    <w:p w14:paraId="24554FFE" w14:textId="77777777" w:rsidR="00CA5456" w:rsidRDefault="00CA5456" w:rsidP="00CA5456">
      <w:pPr>
        <w:pStyle w:val="NormalWeb"/>
        <w:spacing w:before="0" w:beforeAutospacing="0" w:after="0" w:afterAutospacing="0"/>
        <w:rPr>
          <w:color w:val="212121"/>
        </w:rPr>
      </w:pPr>
      <w:r>
        <w:rPr>
          <w:i/>
          <w:iCs/>
          <w:color w:val="212121"/>
        </w:rPr>
        <w:t xml:space="preserve">John </w:t>
      </w:r>
      <w:proofErr w:type="gramStart"/>
      <w:r>
        <w:rPr>
          <w:i/>
          <w:iCs/>
          <w:color w:val="212121"/>
        </w:rPr>
        <w:t>10:27  My</w:t>
      </w:r>
      <w:proofErr w:type="gramEnd"/>
      <w:r>
        <w:rPr>
          <w:i/>
          <w:iCs/>
          <w:color w:val="212121"/>
        </w:rPr>
        <w:t xml:space="preserve"> sheep hear My voice, and I know them, and they follow Me.</w:t>
      </w:r>
    </w:p>
    <w:p w14:paraId="77EA8907" w14:textId="77777777" w:rsidR="00CA5456" w:rsidRDefault="00CA5456" w:rsidP="00CA5456">
      <w:pPr>
        <w:pStyle w:val="NormalWeb"/>
        <w:spacing w:before="0" w:beforeAutospacing="0" w:after="0" w:afterAutospacing="0"/>
        <w:rPr>
          <w:color w:val="212121"/>
        </w:rPr>
      </w:pPr>
      <w:r>
        <w:rPr>
          <w:color w:val="212121"/>
        </w:rPr>
        <w:t> </w:t>
      </w:r>
    </w:p>
    <w:p w14:paraId="7B97D5DD" w14:textId="3AD9D35B" w:rsidR="00CA5456" w:rsidRDefault="002F7D0B" w:rsidP="00CA5456">
      <w:pPr>
        <w:pStyle w:val="NormalWeb"/>
        <w:spacing w:before="0" w:beforeAutospacing="0" w:after="0" w:afterAutospacing="0"/>
        <w:rPr>
          <w:color w:val="212121"/>
        </w:rPr>
      </w:pPr>
      <w:r>
        <w:rPr>
          <w:color w:val="212121"/>
        </w:rPr>
        <w:t>Therefore,</w:t>
      </w:r>
      <w:r w:rsidR="00CA5456">
        <w:rPr>
          <w:color w:val="212121"/>
        </w:rPr>
        <w:t xml:space="preserve"> I strongly believe that God leads me by His inner leading. My health and strength </w:t>
      </w:r>
      <w:proofErr w:type="gramStart"/>
      <w:r w:rsidR="00CA5456">
        <w:rPr>
          <w:color w:val="212121"/>
        </w:rPr>
        <w:t>is</w:t>
      </w:r>
      <w:proofErr w:type="gramEnd"/>
      <w:r w:rsidR="00CA5456">
        <w:rPr>
          <w:color w:val="212121"/>
        </w:rPr>
        <w:t xml:space="preserve"> dependent upon my obedience to that leading. This alone will keep me safe no matter how challenging the circumstances. </w:t>
      </w:r>
    </w:p>
    <w:p w14:paraId="0AF47719" w14:textId="77777777" w:rsidR="00CA5456" w:rsidRDefault="00CA5456" w:rsidP="00CA5456">
      <w:pPr>
        <w:pStyle w:val="NormalWeb"/>
        <w:spacing w:before="0" w:beforeAutospacing="0" w:after="0" w:afterAutospacing="0"/>
        <w:rPr>
          <w:color w:val="212121"/>
        </w:rPr>
      </w:pPr>
      <w:r>
        <w:rPr>
          <w:color w:val="212121"/>
        </w:rPr>
        <w:t> </w:t>
      </w:r>
    </w:p>
    <w:p w14:paraId="5F89BEA4" w14:textId="77777777" w:rsidR="00CA5456" w:rsidRDefault="00CA5456" w:rsidP="00CA5456">
      <w:pPr>
        <w:pStyle w:val="NormalWeb"/>
        <w:spacing w:before="0" w:beforeAutospacing="0" w:after="0" w:afterAutospacing="0"/>
        <w:rPr>
          <w:color w:val="212121"/>
        </w:rPr>
      </w:pPr>
      <w:r>
        <w:rPr>
          <w:color w:val="212121"/>
        </w:rPr>
        <w:t>I cannot adequately express how strongly I am opposed to the idea of taking this vaccine. I feel God has clearly warned me NOT to take this, and I feel compelled to follow His direction. When God tells us what He specifically wants us to do, then it is our responsibility to follow His direction. When we know what He wants us to do, then to turn from that is sinful for me, and I have walked out of the protection He offers. I realize that, just like doctors, what the Lord tells one person to do may be very different from what He tells another person in a similar situation. </w:t>
      </w:r>
    </w:p>
    <w:p w14:paraId="42637B23" w14:textId="77777777" w:rsidR="00CA5456" w:rsidRDefault="00CA5456" w:rsidP="00CA5456">
      <w:pPr>
        <w:pStyle w:val="NormalWeb"/>
        <w:spacing w:before="0" w:beforeAutospacing="0" w:after="0" w:afterAutospacing="0"/>
        <w:rPr>
          <w:color w:val="212121"/>
        </w:rPr>
      </w:pPr>
      <w:r>
        <w:rPr>
          <w:color w:val="212121"/>
        </w:rPr>
        <w:t> </w:t>
      </w:r>
    </w:p>
    <w:p w14:paraId="7D77B438" w14:textId="77777777" w:rsidR="00CA5456" w:rsidRDefault="00CA5456" w:rsidP="00CA5456">
      <w:pPr>
        <w:pStyle w:val="NormalWeb"/>
        <w:spacing w:before="0" w:beforeAutospacing="0" w:after="0" w:afterAutospacing="0"/>
        <w:rPr>
          <w:color w:val="212121"/>
        </w:rPr>
      </w:pPr>
      <w:r>
        <w:rPr>
          <w:color w:val="212121"/>
        </w:rPr>
        <w:t>This is what I know, what I believe, and what my family and I live.</w:t>
      </w:r>
    </w:p>
    <w:p w14:paraId="24083B15" w14:textId="77777777" w:rsidR="0020749B" w:rsidRDefault="0020749B"/>
    <w:sectPr w:rsidR="002074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TAzMDc2MTEyMbFU0lEKTi0uzszPAykwrAUAEDd+JiwAAAA="/>
  </w:docVars>
  <w:rsids>
    <w:rsidRoot w:val="00CA5456"/>
    <w:rsid w:val="0020749B"/>
    <w:rsid w:val="002F11B9"/>
    <w:rsid w:val="002F7D0B"/>
    <w:rsid w:val="00596DA4"/>
    <w:rsid w:val="00CA5456"/>
    <w:rsid w:val="00E0127B"/>
    <w:rsid w:val="00F93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98937"/>
  <w15:chartTrackingRefBased/>
  <w15:docId w15:val="{C0874ECD-109E-40C8-BB33-F1F3CD3D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2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5456"/>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67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41</Words>
  <Characters>1946</Characters>
  <Application>Microsoft Office Word</Application>
  <DocSecurity>0</DocSecurity>
  <Lines>16</Lines>
  <Paragraphs>4</Paragraphs>
  <ScaleCrop>false</ScaleCrop>
  <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White</dc:creator>
  <cp:keywords/>
  <dc:description/>
  <cp:lastModifiedBy>Andy White</cp:lastModifiedBy>
  <cp:revision>5</cp:revision>
  <dcterms:created xsi:type="dcterms:W3CDTF">2021-09-19T18:43:00Z</dcterms:created>
  <dcterms:modified xsi:type="dcterms:W3CDTF">2021-09-19T18:46:00Z</dcterms:modified>
</cp:coreProperties>
</file>